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24C2F29" w14:textId="2C28ACC4" w:rsidR="006640FB" w:rsidRPr="005469F2" w:rsidRDefault="005469F2" w:rsidP="005469F2">
      <w:pPr>
        <w:jc w:val="center"/>
        <w:rPr>
          <w:rFonts w:ascii="Ideal Sans Bold" w:eastAsia="Ideal Sans Bold" w:hAnsi="Ideal Sans Bold" w:cs="Ideal Sans Bold"/>
          <w:sz w:val="32"/>
          <w:szCs w:val="32"/>
        </w:rPr>
      </w:pPr>
      <w:bookmarkStart w:id="0" w:name="_GoBack"/>
      <w:bookmarkEnd w:id="0"/>
      <w:r>
        <w:rPr>
          <w:rFonts w:ascii="Ideal Sans Bold" w:eastAsia="Ideal Sans Bold" w:hAnsi="Ideal Sans Bold" w:cs="Ideal Sans Bold"/>
          <w:noProof/>
          <w:sz w:val="32"/>
          <w:szCs w:val="32"/>
        </w:rPr>
        <w:drawing>
          <wp:inline distT="0" distB="0" distL="0" distR="0" wp14:anchorId="537E824F" wp14:editId="0D1E6BEB">
            <wp:extent cx="2964180" cy="1070398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elcome1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13" b="20789"/>
                    <a:stretch/>
                  </pic:blipFill>
                  <pic:spPr bwMode="auto">
                    <a:xfrm>
                      <a:off x="0" y="0"/>
                      <a:ext cx="3041026" cy="1098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12881" w14:textId="28D35002" w:rsidR="001753C9" w:rsidRDefault="00C17F95" w:rsidP="0038500C">
      <w:pPr>
        <w:spacing w:after="0"/>
        <w:rPr>
          <w:sz w:val="28"/>
          <w:szCs w:val="28"/>
        </w:rPr>
      </w:pPr>
      <w:r>
        <w:rPr>
          <w:sz w:val="28"/>
          <w:szCs w:val="28"/>
        </w:rPr>
        <w:t>Name:</w:t>
      </w:r>
      <w:r w:rsidR="005469F2">
        <w:rPr>
          <w:sz w:val="28"/>
          <w:szCs w:val="28"/>
        </w:rPr>
        <w:t xml:space="preserve"> </w:t>
      </w:r>
      <w:r>
        <w:rPr>
          <w:sz w:val="28"/>
          <w:szCs w:val="28"/>
        </w:rPr>
        <w:t>___________________________</w:t>
      </w:r>
      <w:r w:rsidR="00123521">
        <w:rPr>
          <w:sz w:val="28"/>
          <w:szCs w:val="28"/>
        </w:rPr>
        <w:t>_____</w:t>
      </w:r>
      <w:r w:rsidR="00123521">
        <w:rPr>
          <w:sz w:val="28"/>
          <w:szCs w:val="28"/>
        </w:rPr>
        <w:tab/>
      </w:r>
      <w:r>
        <w:rPr>
          <w:sz w:val="28"/>
          <w:szCs w:val="28"/>
        </w:rPr>
        <w:t>Date: ____________________________</w:t>
      </w:r>
    </w:p>
    <w:p w14:paraId="445CC474" w14:textId="77777777" w:rsidR="009D0592" w:rsidRDefault="009D0592" w:rsidP="0038500C">
      <w:pPr>
        <w:spacing w:after="0"/>
        <w:rPr>
          <w:sz w:val="28"/>
          <w:szCs w:val="28"/>
        </w:rPr>
      </w:pPr>
    </w:p>
    <w:p w14:paraId="3039283B" w14:textId="03B70BBA" w:rsidR="00566763" w:rsidRDefault="00123521" w:rsidP="0038500C">
      <w:pPr>
        <w:spacing w:after="0"/>
        <w:rPr>
          <w:sz w:val="28"/>
          <w:szCs w:val="28"/>
        </w:rPr>
      </w:pPr>
      <w:r>
        <w:rPr>
          <w:sz w:val="28"/>
          <w:szCs w:val="28"/>
        </w:rPr>
        <w:t>Phone Number: _________________________      Email: ___________________________</w:t>
      </w:r>
    </w:p>
    <w:p w14:paraId="43EA2BB5" w14:textId="77777777" w:rsidR="008E5115" w:rsidRDefault="008E5115" w:rsidP="0038500C">
      <w:pPr>
        <w:spacing w:after="0"/>
        <w:rPr>
          <w:sz w:val="28"/>
          <w:szCs w:val="28"/>
        </w:rPr>
      </w:pPr>
    </w:p>
    <w:p w14:paraId="0DAD71E3" w14:textId="2049A275" w:rsidR="00566763" w:rsidRDefault="00566763" w:rsidP="0038500C">
      <w:pPr>
        <w:spacing w:after="0"/>
        <w:rPr>
          <w:sz w:val="28"/>
          <w:szCs w:val="28"/>
        </w:rPr>
      </w:pPr>
      <w:r>
        <w:rPr>
          <w:sz w:val="28"/>
          <w:szCs w:val="28"/>
        </w:rPr>
        <w:t>Home Address:</w:t>
      </w:r>
    </w:p>
    <w:p w14:paraId="4B96248A" w14:textId="2301AE1A" w:rsidR="00566763" w:rsidRDefault="00566763" w:rsidP="0038500C">
      <w:pPr>
        <w:spacing w:after="0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</w:t>
      </w:r>
      <w:r w:rsidR="00B07EFC">
        <w:rPr>
          <w:sz w:val="28"/>
          <w:szCs w:val="28"/>
        </w:rPr>
        <w:t>____</w:t>
      </w:r>
    </w:p>
    <w:p w14:paraId="6E0BB068" w14:textId="5B9054C6" w:rsidR="001753C9" w:rsidRPr="00B07EFC" w:rsidRDefault="00B07EFC">
      <w:pPr>
        <w:spacing w:after="0"/>
        <w:rPr>
          <w:sz w:val="20"/>
          <w:szCs w:val="20"/>
        </w:rPr>
      </w:pPr>
      <w:r w:rsidRPr="00B07EFC">
        <w:rPr>
          <w:sz w:val="20"/>
          <w:szCs w:val="20"/>
        </w:rPr>
        <w:tab/>
        <w:t>Street</w:t>
      </w:r>
      <w:r w:rsidRPr="00B07EFC">
        <w:rPr>
          <w:sz w:val="20"/>
          <w:szCs w:val="20"/>
        </w:rPr>
        <w:tab/>
      </w:r>
      <w:r w:rsidRPr="00B07EFC">
        <w:rPr>
          <w:sz w:val="20"/>
          <w:szCs w:val="20"/>
        </w:rPr>
        <w:tab/>
      </w:r>
      <w:r w:rsidRPr="00B07EFC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pt</w:t>
      </w:r>
      <w:r w:rsidRPr="00B07EFC">
        <w:rPr>
          <w:sz w:val="20"/>
          <w:szCs w:val="20"/>
        </w:rPr>
        <w:tab/>
      </w:r>
      <w:r w:rsidRPr="00B07EFC">
        <w:rPr>
          <w:sz w:val="20"/>
          <w:szCs w:val="20"/>
        </w:rPr>
        <w:tab/>
        <w:t>City</w:t>
      </w:r>
      <w:r w:rsidRPr="00B07EFC">
        <w:rPr>
          <w:sz w:val="20"/>
          <w:szCs w:val="20"/>
        </w:rPr>
        <w:tab/>
      </w:r>
      <w:r w:rsidRPr="00B07EFC">
        <w:rPr>
          <w:sz w:val="20"/>
          <w:szCs w:val="20"/>
        </w:rPr>
        <w:tab/>
      </w:r>
      <w:r w:rsidRPr="00B07EFC">
        <w:rPr>
          <w:sz w:val="20"/>
          <w:szCs w:val="20"/>
        </w:rPr>
        <w:tab/>
      </w:r>
      <w:r w:rsidRPr="00B07EFC">
        <w:rPr>
          <w:sz w:val="20"/>
          <w:szCs w:val="20"/>
        </w:rPr>
        <w:tab/>
        <w:t>State</w:t>
      </w:r>
      <w:r w:rsidRPr="00B07EFC">
        <w:rPr>
          <w:sz w:val="20"/>
          <w:szCs w:val="20"/>
        </w:rPr>
        <w:tab/>
      </w:r>
      <w:r w:rsidRPr="00B07EFC">
        <w:rPr>
          <w:sz w:val="20"/>
          <w:szCs w:val="20"/>
        </w:rPr>
        <w:tab/>
        <w:t>Zi</w:t>
      </w:r>
      <w:r>
        <w:rPr>
          <w:sz w:val="20"/>
          <w:szCs w:val="20"/>
        </w:rPr>
        <w:t>p</w:t>
      </w:r>
    </w:p>
    <w:p w14:paraId="3EDFA379" w14:textId="144A0994" w:rsidR="00765C54" w:rsidRDefault="00765C54" w:rsidP="00765C54">
      <w:pPr>
        <w:spacing w:after="0"/>
        <w:contextualSpacing/>
        <w:rPr>
          <w:sz w:val="24"/>
          <w:szCs w:val="24"/>
        </w:rPr>
      </w:pPr>
    </w:p>
    <w:p w14:paraId="1F747395" w14:textId="775E3899" w:rsidR="00765C54" w:rsidRDefault="000B25E8" w:rsidP="00765C54">
      <w:pPr>
        <w:spacing w:after="0"/>
        <w:contextualSpacing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96640" behindDoc="1" locked="0" layoutInCell="1" allowOverlap="1" wp14:anchorId="13539AF7" wp14:editId="633EF82D">
            <wp:simplePos x="0" y="0"/>
            <wp:positionH relativeFrom="column">
              <wp:posOffset>4107180</wp:posOffset>
            </wp:positionH>
            <wp:positionV relativeFrom="paragraph">
              <wp:posOffset>7620</wp:posOffset>
            </wp:positionV>
            <wp:extent cx="2412365" cy="1325880"/>
            <wp:effectExtent l="0" t="0" r="6985" b="7620"/>
            <wp:wrapTight wrapText="bothSides">
              <wp:wrapPolygon edited="0">
                <wp:start x="0" y="0"/>
                <wp:lineTo x="0" y="21414"/>
                <wp:lineTo x="21492" y="21414"/>
                <wp:lineTo x="21492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tudent-body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2365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7F95">
        <w:rPr>
          <w:sz w:val="24"/>
          <w:szCs w:val="24"/>
        </w:rPr>
        <w:t xml:space="preserve">What </w:t>
      </w:r>
      <w:r w:rsidR="00C17F95">
        <w:rPr>
          <w:b/>
          <w:sz w:val="24"/>
          <w:szCs w:val="24"/>
        </w:rPr>
        <w:t>country</w:t>
      </w:r>
      <w:r w:rsidR="00C17F95">
        <w:rPr>
          <w:sz w:val="24"/>
          <w:szCs w:val="24"/>
        </w:rPr>
        <w:t xml:space="preserve"> are you from?</w:t>
      </w:r>
      <w:r w:rsidR="00765C54">
        <w:rPr>
          <w:sz w:val="24"/>
          <w:szCs w:val="24"/>
        </w:rPr>
        <w:t xml:space="preserve">  </w:t>
      </w:r>
    </w:p>
    <w:p w14:paraId="275E86E1" w14:textId="77777777" w:rsidR="00765C54" w:rsidRDefault="00765C54" w:rsidP="00765C54">
      <w:pPr>
        <w:spacing w:after="0"/>
        <w:contextualSpacing/>
        <w:rPr>
          <w:sz w:val="24"/>
          <w:szCs w:val="24"/>
        </w:rPr>
      </w:pPr>
    </w:p>
    <w:p w14:paraId="7E8A2A9F" w14:textId="5182F0D9" w:rsidR="00765C54" w:rsidRDefault="00C17F95" w:rsidP="00765C54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>___________________________________________</w:t>
      </w:r>
    </w:p>
    <w:p w14:paraId="05AF8F3F" w14:textId="14E6195E" w:rsidR="00765C54" w:rsidRDefault="00765C54" w:rsidP="00765C54">
      <w:pPr>
        <w:spacing w:after="0"/>
        <w:rPr>
          <w:sz w:val="24"/>
          <w:szCs w:val="24"/>
        </w:rPr>
      </w:pPr>
    </w:p>
    <w:p w14:paraId="1020894C" w14:textId="28095B12" w:rsidR="00765C54" w:rsidRDefault="00C17F95" w:rsidP="00765C54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="007226F2" w:rsidRPr="007226F2">
        <w:rPr>
          <w:b/>
          <w:sz w:val="24"/>
          <w:szCs w:val="24"/>
        </w:rPr>
        <w:t xml:space="preserve">language </w:t>
      </w:r>
      <w:r w:rsidR="007226F2">
        <w:rPr>
          <w:sz w:val="24"/>
          <w:szCs w:val="24"/>
        </w:rPr>
        <w:t xml:space="preserve">do you </w:t>
      </w:r>
      <w:r w:rsidR="007226F2" w:rsidRPr="007226F2">
        <w:rPr>
          <w:b/>
          <w:sz w:val="24"/>
          <w:szCs w:val="24"/>
        </w:rPr>
        <w:t>speak at home</w:t>
      </w:r>
      <w:r w:rsidR="007226F2">
        <w:rPr>
          <w:sz w:val="24"/>
          <w:szCs w:val="24"/>
        </w:rPr>
        <w:t>?</w:t>
      </w:r>
      <w:r w:rsidR="00765C54">
        <w:rPr>
          <w:sz w:val="24"/>
          <w:szCs w:val="24"/>
        </w:rPr>
        <w:t xml:space="preserve"> </w:t>
      </w:r>
    </w:p>
    <w:p w14:paraId="6A195E9D" w14:textId="77777777" w:rsidR="00765C54" w:rsidRDefault="00765C54" w:rsidP="00765C54">
      <w:pPr>
        <w:spacing w:after="0"/>
        <w:rPr>
          <w:sz w:val="24"/>
          <w:szCs w:val="24"/>
        </w:rPr>
      </w:pPr>
    </w:p>
    <w:p w14:paraId="4DD584DD" w14:textId="4B3FCFF2" w:rsidR="001753C9" w:rsidRDefault="00C17F95" w:rsidP="00765C54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</w:t>
      </w:r>
    </w:p>
    <w:p w14:paraId="728E0AEA" w14:textId="77777777" w:rsidR="00765C54" w:rsidRDefault="00765C54" w:rsidP="00765C54">
      <w:pPr>
        <w:spacing w:after="0"/>
        <w:contextualSpacing/>
        <w:rPr>
          <w:b/>
          <w:sz w:val="24"/>
          <w:szCs w:val="24"/>
        </w:rPr>
      </w:pPr>
    </w:p>
    <w:p w14:paraId="16E11BE3" w14:textId="26AA6915" w:rsidR="00123521" w:rsidRDefault="00123521" w:rsidP="00765C54">
      <w:pPr>
        <w:spacing w:after="0"/>
        <w:contextualSpacing/>
        <w:rPr>
          <w:sz w:val="24"/>
          <w:szCs w:val="24"/>
        </w:rPr>
      </w:pPr>
      <w:r>
        <w:rPr>
          <w:b/>
          <w:sz w:val="24"/>
          <w:szCs w:val="24"/>
        </w:rPr>
        <w:t>How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long</w:t>
      </w:r>
      <w:r>
        <w:rPr>
          <w:sz w:val="24"/>
          <w:szCs w:val="24"/>
        </w:rPr>
        <w:t xml:space="preserve"> have you been in the United States?</w:t>
      </w:r>
      <w:r w:rsidR="00765C54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__________________________________</w:t>
      </w:r>
    </w:p>
    <w:p w14:paraId="2014E0BF" w14:textId="17E4494D" w:rsidR="00765C54" w:rsidRPr="00704108" w:rsidRDefault="00E23081" w:rsidP="00765C54">
      <w:pPr>
        <w:spacing w:after="0"/>
        <w:contextualSpacing/>
      </w:pPr>
      <w:r>
        <w:t>______ years</w:t>
      </w:r>
      <w:r w:rsidR="00704108">
        <w:tab/>
      </w:r>
      <w:r>
        <w:t>______ months</w:t>
      </w:r>
      <w:r w:rsidR="00704108">
        <w:tab/>
        <w:t xml:space="preserve">     </w:t>
      </w:r>
      <w:r>
        <w:t xml:space="preserve">______ weeks </w:t>
      </w:r>
    </w:p>
    <w:p w14:paraId="0CDE41A8" w14:textId="77777777" w:rsidR="00AD5A39" w:rsidRDefault="00AD5A39" w:rsidP="00765C54">
      <w:pPr>
        <w:spacing w:after="0"/>
        <w:contextualSpacing/>
        <w:rPr>
          <w:sz w:val="24"/>
          <w:szCs w:val="24"/>
        </w:rPr>
      </w:pPr>
    </w:p>
    <w:p w14:paraId="4609B520" w14:textId="1BFF52AC" w:rsidR="00765C54" w:rsidRDefault="00123521" w:rsidP="00765C54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What is the best way to contact you? </w:t>
      </w:r>
      <w:r>
        <w:rPr>
          <w:b/>
          <w:sz w:val="24"/>
          <w:szCs w:val="24"/>
        </w:rPr>
        <w:t>Phone</w:t>
      </w:r>
      <w:r w:rsidR="00C7626E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email</w:t>
      </w:r>
      <w:r w:rsidR="00C7626E">
        <w:rPr>
          <w:b/>
          <w:sz w:val="24"/>
          <w:szCs w:val="24"/>
        </w:rPr>
        <w:t xml:space="preserve"> or Facebook</w:t>
      </w:r>
      <w:r>
        <w:rPr>
          <w:sz w:val="24"/>
          <w:szCs w:val="24"/>
        </w:rPr>
        <w:t>?</w:t>
      </w:r>
      <w:r w:rsidR="00765C54">
        <w:rPr>
          <w:sz w:val="24"/>
          <w:szCs w:val="24"/>
        </w:rPr>
        <w:t xml:space="preserve"> </w:t>
      </w:r>
      <w:r>
        <w:rPr>
          <w:sz w:val="24"/>
          <w:szCs w:val="24"/>
        </w:rPr>
        <w:t>____________________________________</w:t>
      </w:r>
    </w:p>
    <w:p w14:paraId="3F607BAF" w14:textId="77777777" w:rsidR="00765C54" w:rsidRDefault="00765C54" w:rsidP="00765C54">
      <w:pPr>
        <w:spacing w:after="0"/>
        <w:contextualSpacing/>
        <w:rPr>
          <w:sz w:val="24"/>
          <w:szCs w:val="24"/>
        </w:rPr>
      </w:pPr>
    </w:p>
    <w:p w14:paraId="7BE36CEC" w14:textId="35501F53" w:rsidR="008E5115" w:rsidRDefault="008E5115" w:rsidP="00765C54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Who do you live with? </w:t>
      </w:r>
      <w:r w:rsidR="00FF197D">
        <w:rPr>
          <w:sz w:val="24"/>
          <w:szCs w:val="24"/>
        </w:rPr>
        <w:t>Write 2 sentences</w:t>
      </w:r>
      <w:r>
        <w:rPr>
          <w:sz w:val="24"/>
          <w:szCs w:val="24"/>
        </w:rPr>
        <w:t xml:space="preserve"> about your </w:t>
      </w:r>
      <w:r w:rsidRPr="00BD6EA2">
        <w:rPr>
          <w:b/>
          <w:sz w:val="24"/>
          <w:szCs w:val="24"/>
        </w:rPr>
        <w:t>family</w:t>
      </w:r>
      <w:r>
        <w:rPr>
          <w:sz w:val="24"/>
          <w:szCs w:val="24"/>
        </w:rPr>
        <w:t xml:space="preserve">. </w:t>
      </w:r>
    </w:p>
    <w:p w14:paraId="7B4BE133" w14:textId="77777777" w:rsidR="00765C54" w:rsidRDefault="00765C54" w:rsidP="00765C54">
      <w:pPr>
        <w:spacing w:after="0"/>
        <w:rPr>
          <w:sz w:val="24"/>
          <w:szCs w:val="24"/>
        </w:rPr>
      </w:pPr>
    </w:p>
    <w:p w14:paraId="6B6BEC08" w14:textId="2AC6E733" w:rsidR="008E5115" w:rsidRDefault="008E5115" w:rsidP="00765C54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  <w:r w:rsidR="00765C54">
        <w:rPr>
          <w:sz w:val="24"/>
          <w:szCs w:val="24"/>
        </w:rPr>
        <w:t>__________________</w:t>
      </w:r>
    </w:p>
    <w:p w14:paraId="10F6FA6C" w14:textId="77777777" w:rsidR="00765C54" w:rsidRDefault="00765C54" w:rsidP="00765C54">
      <w:pPr>
        <w:spacing w:after="0"/>
        <w:rPr>
          <w:sz w:val="24"/>
          <w:szCs w:val="24"/>
        </w:rPr>
      </w:pPr>
    </w:p>
    <w:p w14:paraId="5A5ED27C" w14:textId="77777777" w:rsidR="00765C54" w:rsidRDefault="008E5115" w:rsidP="00765C54">
      <w:pPr>
        <w:spacing w:after="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</w:t>
      </w:r>
      <w:r w:rsidR="00765C54">
        <w:rPr>
          <w:sz w:val="24"/>
          <w:szCs w:val="24"/>
        </w:rPr>
        <w:t>__________________</w:t>
      </w:r>
    </w:p>
    <w:p w14:paraId="43568F0B" w14:textId="778B5E58" w:rsidR="00765C54" w:rsidRDefault="00765C54" w:rsidP="00765C54">
      <w:pPr>
        <w:spacing w:after="0"/>
        <w:rPr>
          <w:b/>
          <w:sz w:val="24"/>
          <w:szCs w:val="24"/>
        </w:rPr>
      </w:pPr>
    </w:p>
    <w:p w14:paraId="7B765CCE" w14:textId="77777777" w:rsidR="00C7626E" w:rsidRDefault="00C7626E" w:rsidP="00765C54">
      <w:pPr>
        <w:spacing w:after="0"/>
        <w:rPr>
          <w:b/>
          <w:sz w:val="24"/>
          <w:szCs w:val="24"/>
        </w:rPr>
      </w:pPr>
    </w:p>
    <w:p w14:paraId="45C20516" w14:textId="7F18F4DA" w:rsidR="006640FB" w:rsidRDefault="00C7626E" w:rsidP="00765C54">
      <w:pPr>
        <w:spacing w:after="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8688" behindDoc="1" locked="0" layoutInCell="1" allowOverlap="1" wp14:anchorId="0CC9D5C6" wp14:editId="7F62F72D">
            <wp:simplePos x="0" y="0"/>
            <wp:positionH relativeFrom="column">
              <wp:posOffset>5833110</wp:posOffset>
            </wp:positionH>
            <wp:positionV relativeFrom="paragraph">
              <wp:posOffset>6985</wp:posOffset>
            </wp:positionV>
            <wp:extent cx="1009015" cy="1043940"/>
            <wp:effectExtent l="0" t="0" r="635" b="3810"/>
            <wp:wrapTight wrapText="bothSides">
              <wp:wrapPolygon edited="0">
                <wp:start x="0" y="0"/>
                <wp:lineTo x="0" y="21285"/>
                <wp:lineTo x="21206" y="21285"/>
                <wp:lineTo x="21206" y="0"/>
                <wp:lineTo x="0" y="0"/>
              </wp:wrapPolygon>
            </wp:wrapTight>
            <wp:docPr id="6" name="Picture 6" descr="Image result for how lo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how lo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67" r="25333"/>
                    <a:stretch/>
                  </pic:blipFill>
                  <pic:spPr bwMode="auto">
                    <a:xfrm>
                      <a:off x="0" y="0"/>
                      <a:ext cx="1009015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40FB" w:rsidRPr="00765C54">
        <w:rPr>
          <w:b/>
          <w:sz w:val="24"/>
          <w:szCs w:val="24"/>
        </w:rPr>
        <w:t>How long</w:t>
      </w:r>
      <w:r w:rsidR="006640FB" w:rsidRPr="00765C54">
        <w:rPr>
          <w:sz w:val="24"/>
          <w:szCs w:val="24"/>
        </w:rPr>
        <w:t xml:space="preserve"> have you been learning English? </w:t>
      </w:r>
      <w:r w:rsidR="006640FB">
        <w:rPr>
          <w:sz w:val="24"/>
          <w:szCs w:val="24"/>
        </w:rPr>
        <w:t>____________________________________</w:t>
      </w:r>
    </w:p>
    <w:p w14:paraId="2C7B419E" w14:textId="77777777" w:rsidR="00C7626E" w:rsidRPr="00704108" w:rsidRDefault="00C7626E" w:rsidP="00C7626E">
      <w:pPr>
        <w:spacing w:after="0"/>
        <w:contextualSpacing/>
      </w:pPr>
      <w:r>
        <w:t>______ years</w:t>
      </w:r>
      <w:r>
        <w:tab/>
        <w:t>______ months</w:t>
      </w:r>
      <w:r>
        <w:tab/>
        <w:t xml:space="preserve">     ______ weeks </w:t>
      </w:r>
    </w:p>
    <w:p w14:paraId="4C9B5BAE" w14:textId="77777777" w:rsidR="00C7626E" w:rsidRDefault="00C7626E" w:rsidP="006640FB">
      <w:pPr>
        <w:spacing w:after="0"/>
        <w:rPr>
          <w:sz w:val="24"/>
          <w:szCs w:val="24"/>
        </w:rPr>
      </w:pPr>
    </w:p>
    <w:p w14:paraId="0448CACD" w14:textId="77777777" w:rsidR="00704108" w:rsidRDefault="00704108" w:rsidP="00C120D7">
      <w:pPr>
        <w:spacing w:after="0"/>
        <w:rPr>
          <w:sz w:val="24"/>
          <w:szCs w:val="24"/>
        </w:rPr>
      </w:pPr>
    </w:p>
    <w:p w14:paraId="7E42963C" w14:textId="575F7643" w:rsidR="00447B89" w:rsidRDefault="00447B89" w:rsidP="00C120D7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heck your answer   </w:t>
      </w:r>
      <w:r>
        <w:rPr>
          <w:noProof/>
        </w:rPr>
        <w:drawing>
          <wp:inline distT="0" distB="0" distL="0" distR="0" wp14:anchorId="4977B414" wp14:editId="27D16BA5">
            <wp:extent cx="234950" cy="222420"/>
            <wp:effectExtent l="0" t="0" r="0" b="6350"/>
            <wp:docPr id="2" name="Picture 2" descr="Image result for check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eck symbo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19" cy="23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5B44C" w14:textId="77777777" w:rsidR="00C120D7" w:rsidRDefault="00C120D7" w:rsidP="00C120D7">
      <w:pPr>
        <w:spacing w:after="0"/>
        <w:rPr>
          <w:sz w:val="24"/>
          <w:szCs w:val="24"/>
        </w:rPr>
        <w:sectPr w:rsidR="00C120D7" w:rsidSect="00BF228F">
          <w:footerReference w:type="default" r:id="rId11"/>
          <w:pgSz w:w="12240" w:h="15840"/>
          <w:pgMar w:top="720" w:right="720" w:bottom="720" w:left="720" w:header="0" w:footer="720" w:gutter="0"/>
          <w:pgNumType w:start="1"/>
          <w:cols w:space="720"/>
          <w:docGrid w:linePitch="299"/>
        </w:sectPr>
      </w:pPr>
    </w:p>
    <w:p w14:paraId="319AD5D5" w14:textId="3C2E26E2" w:rsidR="00123521" w:rsidRPr="00447B89" w:rsidRDefault="00C120D7" w:rsidP="00C120D7">
      <w:pPr>
        <w:spacing w:after="0"/>
        <w:rPr>
          <w:sz w:val="24"/>
          <w:szCs w:val="24"/>
        </w:rPr>
      </w:pPr>
      <w:r w:rsidRPr="00765C54">
        <w:rPr>
          <w:sz w:val="24"/>
          <w:szCs w:val="24"/>
        </w:rPr>
        <w:t xml:space="preserve">Did you </w:t>
      </w:r>
      <w:r w:rsidRPr="00C120D7">
        <w:rPr>
          <w:b/>
          <w:sz w:val="24"/>
          <w:szCs w:val="24"/>
        </w:rPr>
        <w:t>study English</w:t>
      </w:r>
      <w:r w:rsidRPr="00765C54">
        <w:rPr>
          <w:sz w:val="24"/>
          <w:szCs w:val="24"/>
        </w:rPr>
        <w:t xml:space="preserve"> in your home country?</w:t>
      </w:r>
      <w:r>
        <w:rPr>
          <w:sz w:val="24"/>
          <w:szCs w:val="24"/>
        </w:rPr>
        <w:t xml:space="preserve">  </w:t>
      </w:r>
      <w:r w:rsidR="006640FB" w:rsidRPr="00765C54">
        <w:rPr>
          <w:sz w:val="24"/>
          <w:szCs w:val="24"/>
        </w:rPr>
        <w:t>Yes ____ No _____</w:t>
      </w:r>
    </w:p>
    <w:p w14:paraId="25D09E8A" w14:textId="354840FF" w:rsidR="00123521" w:rsidRPr="00C120D7" w:rsidRDefault="00123521" w:rsidP="00C120D7">
      <w:pPr>
        <w:spacing w:after="0"/>
        <w:ind w:firstLine="720"/>
        <w:rPr>
          <w:sz w:val="24"/>
          <w:szCs w:val="24"/>
        </w:rPr>
      </w:pPr>
      <w:r w:rsidRPr="00765C54">
        <w:rPr>
          <w:sz w:val="24"/>
          <w:szCs w:val="24"/>
        </w:rPr>
        <w:t>If yes, how did you learn it? (school, work, parents, yourself) ___________________________</w:t>
      </w:r>
      <w:r w:rsidR="00765C54">
        <w:rPr>
          <w:sz w:val="24"/>
          <w:szCs w:val="24"/>
        </w:rPr>
        <w:t>_______</w:t>
      </w:r>
    </w:p>
    <w:p w14:paraId="5DA797C2" w14:textId="4059C09D" w:rsidR="007D4CAC" w:rsidRDefault="004534A7" w:rsidP="00BD6EA2">
      <w:pPr>
        <w:pStyle w:val="ListParagraph"/>
        <w:spacing w:after="0"/>
        <w:ind w:left="144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7664" behindDoc="1" locked="0" layoutInCell="1" allowOverlap="1" wp14:anchorId="5F1CDA32" wp14:editId="19A8C0DB">
            <wp:simplePos x="0" y="0"/>
            <wp:positionH relativeFrom="column">
              <wp:posOffset>4267200</wp:posOffset>
            </wp:positionH>
            <wp:positionV relativeFrom="paragraph">
              <wp:posOffset>97790</wp:posOffset>
            </wp:positionV>
            <wp:extent cx="2156460" cy="1080770"/>
            <wp:effectExtent l="0" t="0" r="0" b="5080"/>
            <wp:wrapTight wrapText="bothSides">
              <wp:wrapPolygon edited="0">
                <wp:start x="0" y="0"/>
                <wp:lineTo x="0" y="21321"/>
                <wp:lineTo x="21371" y="21321"/>
                <wp:lineTo x="21371" y="0"/>
                <wp:lineTo x="0" y="0"/>
              </wp:wrapPolygon>
            </wp:wrapTight>
            <wp:docPr id="5" name="Picture 5" descr="Image result for jo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job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6881C8" w14:textId="77777777" w:rsidR="00BF228F" w:rsidRDefault="00BF228F" w:rsidP="00765C54">
      <w:pPr>
        <w:spacing w:after="0"/>
        <w:contextualSpacing/>
        <w:rPr>
          <w:sz w:val="24"/>
          <w:szCs w:val="24"/>
        </w:rPr>
        <w:sectPr w:rsidR="00BF228F" w:rsidSect="00C120D7">
          <w:type w:val="continuous"/>
          <w:pgSz w:w="12240" w:h="15840"/>
          <w:pgMar w:top="720" w:right="720" w:bottom="720" w:left="720" w:header="0" w:footer="720" w:gutter="0"/>
          <w:pgNumType w:start="1"/>
          <w:cols w:space="720"/>
          <w:docGrid w:linePitch="299"/>
        </w:sectPr>
      </w:pPr>
    </w:p>
    <w:p w14:paraId="7AF72398" w14:textId="72135D5E" w:rsidR="001753C9" w:rsidRDefault="006640FB" w:rsidP="00C120D7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Do you have a </w:t>
      </w:r>
      <w:r w:rsidRPr="00BD6EA2">
        <w:rPr>
          <w:b/>
          <w:sz w:val="24"/>
          <w:szCs w:val="24"/>
        </w:rPr>
        <w:t>job</w:t>
      </w:r>
      <w:r>
        <w:rPr>
          <w:sz w:val="24"/>
          <w:szCs w:val="24"/>
        </w:rPr>
        <w:t xml:space="preserve">? </w:t>
      </w:r>
      <w:r w:rsidR="00BF228F">
        <w:rPr>
          <w:sz w:val="24"/>
          <w:szCs w:val="24"/>
        </w:rPr>
        <w:tab/>
      </w:r>
      <w:r>
        <w:rPr>
          <w:sz w:val="24"/>
          <w:szCs w:val="24"/>
        </w:rPr>
        <w:t>Yes</w:t>
      </w:r>
      <w:r w:rsidR="00C17F95">
        <w:rPr>
          <w:sz w:val="24"/>
          <w:szCs w:val="24"/>
        </w:rPr>
        <w:t xml:space="preserve"> ____ No _____</w:t>
      </w:r>
      <w:r w:rsidR="004534A7" w:rsidRPr="004534A7">
        <w:t xml:space="preserve"> </w:t>
      </w:r>
    </w:p>
    <w:p w14:paraId="7C5020BF" w14:textId="522AEF31" w:rsidR="00C120D7" w:rsidRPr="00704108" w:rsidRDefault="00717ED3" w:rsidP="00704108">
      <w:pPr>
        <w:spacing w:after="0"/>
        <w:ind w:firstLine="720"/>
        <w:contextualSpacing/>
        <w:rPr>
          <w:sz w:val="24"/>
          <w:szCs w:val="24"/>
        </w:rPr>
        <w:sectPr w:rsidR="00C120D7" w:rsidRPr="00704108" w:rsidSect="00C120D7">
          <w:type w:val="continuous"/>
          <w:pgSz w:w="12240" w:h="15840"/>
          <w:pgMar w:top="720" w:right="720" w:bottom="720" w:left="720" w:header="0" w:footer="720" w:gutter="0"/>
          <w:pgNumType w:start="1"/>
          <w:cols w:space="720"/>
          <w:docGrid w:linePitch="299"/>
        </w:sectPr>
      </w:pPr>
      <w:r>
        <w:rPr>
          <w:sz w:val="24"/>
          <w:szCs w:val="24"/>
        </w:rPr>
        <w:t>W</w:t>
      </w:r>
      <w:r w:rsidR="00C17F95">
        <w:rPr>
          <w:sz w:val="24"/>
          <w:szCs w:val="24"/>
        </w:rPr>
        <w:t xml:space="preserve">hat </w:t>
      </w:r>
      <w:r w:rsidR="00704108">
        <w:rPr>
          <w:sz w:val="24"/>
          <w:szCs w:val="24"/>
        </w:rPr>
        <w:t>is your</w:t>
      </w:r>
      <w:r w:rsidR="00704108" w:rsidRPr="00704108">
        <w:rPr>
          <w:b/>
          <w:sz w:val="24"/>
          <w:szCs w:val="24"/>
        </w:rPr>
        <w:t xml:space="preserve"> job</w:t>
      </w:r>
      <w:r w:rsidR="00C17F95">
        <w:rPr>
          <w:sz w:val="24"/>
          <w:szCs w:val="24"/>
        </w:rPr>
        <w:t>?</w:t>
      </w:r>
      <w:r w:rsidR="00C120D7">
        <w:rPr>
          <w:sz w:val="24"/>
          <w:szCs w:val="24"/>
        </w:rPr>
        <w:t xml:space="preserve"> </w:t>
      </w:r>
      <w:r w:rsidR="00C17F95">
        <w:rPr>
          <w:sz w:val="24"/>
          <w:szCs w:val="24"/>
        </w:rPr>
        <w:t>_____________________</w:t>
      </w:r>
    </w:p>
    <w:p w14:paraId="69A8B71F" w14:textId="77777777" w:rsidR="00405402" w:rsidRDefault="00405402"/>
    <w:p w14:paraId="700FF371" w14:textId="0C63BF25" w:rsidR="00C120D7" w:rsidRDefault="00C120D7">
      <w:r w:rsidRPr="00447B89">
        <w:rPr>
          <w:sz w:val="24"/>
          <w:szCs w:val="24"/>
        </w:rPr>
        <w:t xml:space="preserve">Check your answer   </w:t>
      </w:r>
      <w:r w:rsidRPr="00447B89">
        <w:rPr>
          <w:noProof/>
          <w:sz w:val="24"/>
          <w:szCs w:val="24"/>
        </w:rPr>
        <w:drawing>
          <wp:inline distT="0" distB="0" distL="0" distR="0" wp14:anchorId="1596CAB4" wp14:editId="54EB05CD">
            <wp:extent cx="234950" cy="222420"/>
            <wp:effectExtent l="0" t="0" r="0" b="6350"/>
            <wp:docPr id="3" name="Picture 3" descr="Image result for check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eck symbo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19" cy="23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F9CD3" w14:textId="3BEE7B43" w:rsidR="00C120D7" w:rsidRDefault="00C120D7">
      <w:pPr>
        <w:sectPr w:rsidR="00C120D7" w:rsidSect="00BF228F">
          <w:type w:val="continuous"/>
          <w:pgSz w:w="12240" w:h="15840"/>
          <w:pgMar w:top="720" w:right="720" w:bottom="720" w:left="720" w:header="0" w:footer="720" w:gutter="0"/>
          <w:pgNumType w:start="1"/>
          <w:cols w:num="2" w:space="720"/>
          <w:docGrid w:linePitch="299"/>
        </w:sectPr>
      </w:pPr>
    </w:p>
    <w:p w14:paraId="5D5E2FCE" w14:textId="0739D2C9" w:rsidR="001753C9" w:rsidRPr="00447B89" w:rsidRDefault="00C17F95" w:rsidP="00765C54">
      <w:pPr>
        <w:spacing w:after="0"/>
        <w:rPr>
          <w:sz w:val="24"/>
          <w:szCs w:val="24"/>
        </w:rPr>
      </w:pPr>
      <w:r w:rsidRPr="00447B89">
        <w:rPr>
          <w:sz w:val="24"/>
          <w:szCs w:val="24"/>
        </w:rPr>
        <w:t xml:space="preserve">What do you want to practice? </w:t>
      </w:r>
    </w:p>
    <w:p w14:paraId="015CC922" w14:textId="47DC0B46" w:rsidR="001753C9" w:rsidRPr="00447B89" w:rsidRDefault="00C17F95" w:rsidP="00BF228F">
      <w:pPr>
        <w:spacing w:after="0"/>
        <w:rPr>
          <w:sz w:val="24"/>
          <w:szCs w:val="24"/>
        </w:rPr>
      </w:pPr>
      <w:r w:rsidRPr="00447B89">
        <w:rPr>
          <w:sz w:val="24"/>
          <w:szCs w:val="24"/>
        </w:rPr>
        <w:t>_____ Grammar</w:t>
      </w:r>
      <w:r w:rsidRPr="00447B89">
        <w:rPr>
          <w:sz w:val="24"/>
          <w:szCs w:val="24"/>
        </w:rPr>
        <w:tab/>
      </w:r>
      <w:r w:rsidRPr="00447B89">
        <w:rPr>
          <w:sz w:val="24"/>
          <w:szCs w:val="24"/>
        </w:rPr>
        <w:tab/>
        <w:t>______ Listening</w:t>
      </w:r>
      <w:r w:rsidRPr="00447B89">
        <w:rPr>
          <w:sz w:val="24"/>
          <w:szCs w:val="24"/>
        </w:rPr>
        <w:tab/>
      </w:r>
      <w:r w:rsidRPr="00447B89">
        <w:rPr>
          <w:sz w:val="24"/>
          <w:szCs w:val="24"/>
        </w:rPr>
        <w:tab/>
        <w:t>______ Speaking</w:t>
      </w:r>
    </w:p>
    <w:p w14:paraId="46AC2FA5" w14:textId="7D39D300" w:rsidR="00C120D7" w:rsidRDefault="00C17F95" w:rsidP="004534A7">
      <w:pPr>
        <w:spacing w:after="0"/>
        <w:rPr>
          <w:sz w:val="24"/>
          <w:szCs w:val="24"/>
        </w:rPr>
      </w:pPr>
      <w:r w:rsidRPr="00447B89">
        <w:rPr>
          <w:sz w:val="24"/>
          <w:szCs w:val="24"/>
        </w:rPr>
        <w:t>_____ Pronunciation</w:t>
      </w:r>
      <w:r w:rsidRPr="00447B89">
        <w:rPr>
          <w:sz w:val="24"/>
          <w:szCs w:val="24"/>
        </w:rPr>
        <w:tab/>
      </w:r>
      <w:r w:rsidR="001B0F47">
        <w:rPr>
          <w:sz w:val="24"/>
          <w:szCs w:val="24"/>
        </w:rPr>
        <w:tab/>
      </w:r>
      <w:r w:rsidRPr="00447B89">
        <w:rPr>
          <w:sz w:val="24"/>
          <w:szCs w:val="24"/>
        </w:rPr>
        <w:t>______ Writing</w:t>
      </w:r>
      <w:r w:rsidRPr="00447B89">
        <w:rPr>
          <w:sz w:val="24"/>
          <w:szCs w:val="24"/>
        </w:rPr>
        <w:tab/>
      </w:r>
      <w:r w:rsidRPr="00447B89">
        <w:rPr>
          <w:sz w:val="24"/>
          <w:szCs w:val="24"/>
        </w:rPr>
        <w:tab/>
        <w:t>______ Vocabulary</w:t>
      </w:r>
    </w:p>
    <w:p w14:paraId="2E6098E4" w14:textId="77777777" w:rsidR="004534A7" w:rsidRPr="004534A7" w:rsidRDefault="004534A7" w:rsidP="004534A7">
      <w:pPr>
        <w:spacing w:after="0"/>
        <w:rPr>
          <w:sz w:val="24"/>
          <w:szCs w:val="24"/>
        </w:rPr>
      </w:pPr>
    </w:p>
    <w:p w14:paraId="3784639B" w14:textId="27F9F091" w:rsidR="001753C9" w:rsidRPr="00447B89" w:rsidRDefault="00C17F95">
      <w:pPr>
        <w:rPr>
          <w:sz w:val="24"/>
          <w:szCs w:val="24"/>
        </w:rPr>
      </w:pPr>
      <w:r w:rsidRPr="00447B89">
        <w:rPr>
          <w:b/>
          <w:sz w:val="24"/>
          <w:szCs w:val="24"/>
        </w:rPr>
        <w:t>Why</w:t>
      </w:r>
      <w:r w:rsidRPr="00447B89">
        <w:rPr>
          <w:sz w:val="24"/>
          <w:szCs w:val="24"/>
        </w:rPr>
        <w:t xml:space="preserve"> do you want to </w:t>
      </w:r>
      <w:r w:rsidR="00C120D7">
        <w:rPr>
          <w:sz w:val="24"/>
          <w:szCs w:val="24"/>
        </w:rPr>
        <w:t>improve</w:t>
      </w:r>
      <w:r w:rsidRPr="00447B89">
        <w:rPr>
          <w:sz w:val="24"/>
          <w:szCs w:val="24"/>
        </w:rPr>
        <w:t xml:space="preserve"> your English? Write 2 to 3 sentences</w:t>
      </w:r>
      <w:r w:rsidR="0065351A" w:rsidRPr="00447B89">
        <w:rPr>
          <w:sz w:val="24"/>
          <w:szCs w:val="24"/>
        </w:rPr>
        <w:t>.</w:t>
      </w:r>
    </w:p>
    <w:p w14:paraId="44C13E01" w14:textId="08860173" w:rsidR="001753C9" w:rsidRDefault="00C17F95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1C328A4" w14:textId="77777777" w:rsidR="004355A3" w:rsidRPr="00447B89" w:rsidRDefault="004355A3" w:rsidP="004355A3">
      <w:pPr>
        <w:rPr>
          <w:sz w:val="24"/>
          <w:szCs w:val="24"/>
        </w:rPr>
      </w:pPr>
      <w:r w:rsidRPr="00447B89">
        <w:rPr>
          <w:sz w:val="24"/>
          <w:szCs w:val="24"/>
        </w:rPr>
        <w:t xml:space="preserve">We take photos and videos during class.  </w:t>
      </w:r>
      <w:r>
        <w:rPr>
          <w:sz w:val="24"/>
          <w:szCs w:val="24"/>
        </w:rPr>
        <w:t xml:space="preserve">Check your answer   </w:t>
      </w:r>
      <w:r>
        <w:rPr>
          <w:noProof/>
        </w:rPr>
        <w:drawing>
          <wp:inline distT="0" distB="0" distL="0" distR="0" wp14:anchorId="2BF5B37E" wp14:editId="0BF3C40A">
            <wp:extent cx="234950" cy="222420"/>
            <wp:effectExtent l="0" t="0" r="0" b="6350"/>
            <wp:docPr id="4" name="Picture 4" descr="Image result for check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heck symbol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19" cy="23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B0F0C" w14:textId="77777777" w:rsidR="004355A3" w:rsidRPr="00BD6EA2" w:rsidRDefault="004355A3" w:rsidP="004355A3">
      <w:pPr>
        <w:rPr>
          <w:sz w:val="24"/>
          <w:szCs w:val="24"/>
        </w:rPr>
      </w:pPr>
      <w:r w:rsidRPr="00BD6EA2">
        <w:rPr>
          <w:sz w:val="24"/>
          <w:szCs w:val="24"/>
        </w:rPr>
        <w:t xml:space="preserve">1. Can a photo with you in it </w:t>
      </w:r>
      <w:r>
        <w:rPr>
          <w:sz w:val="24"/>
          <w:szCs w:val="24"/>
        </w:rPr>
        <w:t xml:space="preserve">be </w:t>
      </w:r>
      <w:r w:rsidRPr="00BD6EA2">
        <w:rPr>
          <w:sz w:val="24"/>
          <w:szCs w:val="24"/>
        </w:rPr>
        <w:t>on our private Facebook group</w:t>
      </w:r>
      <w:r>
        <w:rPr>
          <w:sz w:val="24"/>
          <w:szCs w:val="24"/>
        </w:rPr>
        <w:t>?</w:t>
      </w:r>
      <w:r>
        <w:rPr>
          <w:sz w:val="24"/>
          <w:szCs w:val="24"/>
        </w:rPr>
        <w:tab/>
      </w:r>
      <w:r w:rsidRPr="00BD6EA2">
        <w:rPr>
          <w:sz w:val="24"/>
          <w:szCs w:val="24"/>
        </w:rPr>
        <w:t xml:space="preserve"> Yes </w:t>
      </w:r>
      <w:r>
        <w:rPr>
          <w:sz w:val="24"/>
          <w:szCs w:val="24"/>
        </w:rPr>
        <w:t>____</w:t>
      </w:r>
      <w:r w:rsidRPr="00BD6EA2">
        <w:rPr>
          <w:sz w:val="24"/>
          <w:szCs w:val="24"/>
        </w:rPr>
        <w:t xml:space="preserve">  No</w:t>
      </w:r>
      <w:r>
        <w:rPr>
          <w:sz w:val="24"/>
          <w:szCs w:val="24"/>
        </w:rPr>
        <w:t>_____</w:t>
      </w:r>
    </w:p>
    <w:p w14:paraId="17F23C72" w14:textId="3080C05F" w:rsidR="00405402" w:rsidRPr="004355A3" w:rsidRDefault="004355A3">
      <w:pPr>
        <w:rPr>
          <w:sz w:val="24"/>
          <w:szCs w:val="24"/>
        </w:rPr>
      </w:pPr>
      <w:r w:rsidRPr="00BD6EA2">
        <w:rPr>
          <w:sz w:val="24"/>
          <w:szCs w:val="24"/>
        </w:rPr>
        <w:t>2. Can a photo with you be on an advertisement</w:t>
      </w:r>
      <w:r>
        <w:rPr>
          <w:sz w:val="24"/>
          <w:szCs w:val="24"/>
        </w:rPr>
        <w:t>/flyer</w:t>
      </w:r>
      <w:r w:rsidRPr="00BD6EA2">
        <w:rPr>
          <w:sz w:val="24"/>
          <w:szCs w:val="24"/>
        </w:rPr>
        <w:t>? Yes</w:t>
      </w:r>
      <w:r>
        <w:rPr>
          <w:sz w:val="24"/>
          <w:szCs w:val="24"/>
        </w:rPr>
        <w:t xml:space="preserve"> _____</w:t>
      </w:r>
      <w:r w:rsidRPr="00BD6EA2">
        <w:rPr>
          <w:sz w:val="24"/>
          <w:szCs w:val="24"/>
        </w:rPr>
        <w:t>No</w:t>
      </w:r>
      <w:r>
        <w:rPr>
          <w:sz w:val="24"/>
          <w:szCs w:val="24"/>
        </w:rPr>
        <w:t>_____</w:t>
      </w:r>
    </w:p>
    <w:p w14:paraId="186C3797" w14:textId="49226C12" w:rsidR="004534A7" w:rsidRDefault="004534A7">
      <w:pPr>
        <w:rPr>
          <w:sz w:val="24"/>
          <w:szCs w:val="24"/>
        </w:rPr>
      </w:pPr>
      <w:r>
        <w:rPr>
          <w:sz w:val="24"/>
          <w:szCs w:val="24"/>
        </w:rPr>
        <w:t>******************************************************************************************</w:t>
      </w:r>
    </w:p>
    <w:p w14:paraId="3ABD5EDA" w14:textId="3E677D21" w:rsidR="00C120D7" w:rsidRDefault="00C120D7" w:rsidP="004534A7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peaking </w:t>
      </w:r>
      <w:r w:rsidR="004534A7">
        <w:rPr>
          <w:sz w:val="24"/>
          <w:szCs w:val="24"/>
        </w:rPr>
        <w:t>A</w:t>
      </w:r>
      <w:r>
        <w:rPr>
          <w:sz w:val="24"/>
          <w:szCs w:val="24"/>
        </w:rPr>
        <w:t>ssessment</w:t>
      </w:r>
      <w:r w:rsidR="004534A7">
        <w:rPr>
          <w:sz w:val="24"/>
          <w:szCs w:val="24"/>
        </w:rPr>
        <w:t xml:space="preserve"> (Completed by Teacher)</w:t>
      </w:r>
    </w:p>
    <w:p w14:paraId="3304224C" w14:textId="5439025A" w:rsidR="00C120D7" w:rsidRDefault="00C120D7" w:rsidP="00C120D7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- Excellent    1- done, needs some improvement    0- not done, needs instruction</w:t>
      </w:r>
    </w:p>
    <w:p w14:paraId="61410F79" w14:textId="77777777" w:rsidR="00C120D7" w:rsidRPr="00C120D7" w:rsidRDefault="00C120D7" w:rsidP="00C120D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105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0"/>
        <w:gridCol w:w="1440"/>
        <w:gridCol w:w="4320"/>
      </w:tblGrid>
      <w:tr w:rsidR="00C120D7" w:rsidRPr="00C120D7" w14:paraId="595BF8A9" w14:textId="77777777" w:rsidTr="004B6B5E">
        <w:tc>
          <w:tcPr>
            <w:tcW w:w="4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FB7BC3" w14:textId="63330D8E" w:rsidR="00C120D7" w:rsidRPr="004B6B5E" w:rsidRDefault="004B6B5E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</w:rPr>
              <w:t>Skill</w:t>
            </w:r>
            <w:r w:rsidR="00C120D7" w:rsidRPr="004B6B5E">
              <w:rPr>
                <w:rFonts w:ascii="Arial" w:eastAsia="Times New Roman" w:hAnsi="Arial" w:cs="Arial"/>
                <w:b/>
              </w:rPr>
              <w:t>: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C7A369" w14:textId="77777777" w:rsidR="00C120D7" w:rsidRPr="004B6B5E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4B6B5E">
              <w:rPr>
                <w:rFonts w:ascii="Arial" w:eastAsia="Times New Roman" w:hAnsi="Arial" w:cs="Arial"/>
                <w:b/>
              </w:rPr>
              <w:t>Circle One: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D4B621" w14:textId="77777777" w:rsidR="00C120D7" w:rsidRPr="004B6B5E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</w:pPr>
            <w:r w:rsidRPr="004B6B5E">
              <w:rPr>
                <w:rFonts w:ascii="Arial" w:eastAsia="Times New Roman" w:hAnsi="Arial" w:cs="Arial"/>
                <w:b/>
              </w:rPr>
              <w:t>Comments</w:t>
            </w:r>
          </w:p>
        </w:tc>
      </w:tr>
      <w:tr w:rsidR="00C120D7" w:rsidRPr="00C120D7" w14:paraId="37A5640A" w14:textId="77777777" w:rsidTr="004B6B5E">
        <w:tc>
          <w:tcPr>
            <w:tcW w:w="4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5F6228" w14:textId="74C79A75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Greet</w:t>
            </w:r>
            <w:r>
              <w:rPr>
                <w:rFonts w:ascii="Arial" w:eastAsia="Times New Roman" w:hAnsi="Arial" w:cs="Arial"/>
              </w:rPr>
              <w:t xml:space="preserve"> (Introduce self)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456E8D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2    1    0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EDEC8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C120D7" w:rsidRPr="00C120D7" w14:paraId="47C11BB8" w14:textId="77777777" w:rsidTr="004B6B5E">
        <w:tc>
          <w:tcPr>
            <w:tcW w:w="4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FBB51D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Active Listening (nod, eye contact, smile)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FFF6F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2    1    0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D746B9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C120D7" w:rsidRPr="00C120D7" w14:paraId="5EC9CD0F" w14:textId="77777777" w:rsidTr="004B6B5E">
        <w:tc>
          <w:tcPr>
            <w:tcW w:w="4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14D11" w14:textId="0F50379E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Use co</w:t>
            </w:r>
            <w:r>
              <w:rPr>
                <w:rFonts w:ascii="Arial" w:eastAsia="Times New Roman" w:hAnsi="Arial" w:cs="Arial"/>
              </w:rPr>
              <w:t>rrect</w:t>
            </w:r>
            <w:r w:rsidRPr="00C120D7">
              <w:rPr>
                <w:rFonts w:ascii="Arial" w:eastAsia="Times New Roman" w:hAnsi="Arial" w:cs="Arial"/>
              </w:rPr>
              <w:t xml:space="preserve"> rejoinders</w:t>
            </w:r>
            <w:r>
              <w:rPr>
                <w:rFonts w:ascii="Arial" w:eastAsia="Times New Roman" w:hAnsi="Arial" w:cs="Arial"/>
              </w:rPr>
              <w:t xml:space="preserve"> (“that’s great”, “oh no!”)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65C3F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2    1    0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0D92E8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C120D7" w:rsidRPr="00C120D7" w14:paraId="64BF89A9" w14:textId="77777777" w:rsidTr="004B6B5E">
        <w:tc>
          <w:tcPr>
            <w:tcW w:w="4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CC9F2C" w14:textId="54F91116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SVC: “He/she is</w:t>
            </w:r>
            <w:r w:rsidR="00377B05">
              <w:rPr>
                <w:rFonts w:ascii="Arial" w:eastAsia="Times New Roman" w:hAnsi="Arial" w:cs="Arial"/>
              </w:rPr>
              <w:t>…</w:t>
            </w:r>
            <w:r w:rsidRPr="00C120D7">
              <w:rPr>
                <w:rFonts w:ascii="Arial" w:eastAsia="Times New Roman" w:hAnsi="Arial" w:cs="Arial"/>
              </w:rPr>
              <w:t>”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35C50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2    1    0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93052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C120D7" w:rsidRPr="00C120D7" w14:paraId="1F6A71B7" w14:textId="77777777" w:rsidTr="004B6B5E">
        <w:tc>
          <w:tcPr>
            <w:tcW w:w="4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6F1AA5" w14:textId="5AD31961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General pronunciation</w:t>
            </w:r>
            <w:r>
              <w:rPr>
                <w:rFonts w:ascii="Arial" w:eastAsia="Times New Roman" w:hAnsi="Arial" w:cs="Arial"/>
              </w:rPr>
              <w:t>/intelligibility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5E2E2B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120D7">
              <w:rPr>
                <w:rFonts w:ascii="Arial" w:eastAsia="Times New Roman" w:hAnsi="Arial" w:cs="Arial"/>
              </w:rPr>
              <w:t>2    1    0</w:t>
            </w:r>
          </w:p>
        </w:tc>
        <w:tc>
          <w:tcPr>
            <w:tcW w:w="4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DF5C6" w14:textId="77777777" w:rsidR="00C120D7" w:rsidRPr="00C120D7" w:rsidRDefault="00C120D7" w:rsidP="00C120D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263ADD1" w14:textId="77777777" w:rsidR="00C120D7" w:rsidRPr="00BD6EA2" w:rsidRDefault="00C120D7">
      <w:pPr>
        <w:rPr>
          <w:sz w:val="24"/>
          <w:szCs w:val="24"/>
        </w:rPr>
      </w:pPr>
    </w:p>
    <w:sectPr w:rsidR="00C120D7" w:rsidRPr="00BD6EA2" w:rsidSect="00BF228F">
      <w:type w:val="continuous"/>
      <w:pgSz w:w="12240" w:h="15840"/>
      <w:pgMar w:top="720" w:right="720" w:bottom="720" w:left="720" w:header="0" w:footer="720" w:gutter="0"/>
      <w:cols w:space="5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68287" w14:textId="77777777" w:rsidR="00226E37" w:rsidRDefault="00226E37">
      <w:pPr>
        <w:spacing w:after="0" w:line="240" w:lineRule="auto"/>
      </w:pPr>
      <w:r>
        <w:separator/>
      </w:r>
    </w:p>
  </w:endnote>
  <w:endnote w:type="continuationSeparator" w:id="0">
    <w:p w14:paraId="601B3FE1" w14:textId="77777777" w:rsidR="00226E37" w:rsidRDefault="0022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deal Sans Bold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ECF09" w14:textId="01D9CF93" w:rsidR="001753C9" w:rsidRPr="007D4CAC" w:rsidRDefault="00C17F95">
    <w:pPr>
      <w:tabs>
        <w:tab w:val="center" w:pos="4680"/>
        <w:tab w:val="right" w:pos="9360"/>
      </w:tabs>
      <w:spacing w:after="0" w:line="240" w:lineRule="auto"/>
      <w:rPr>
        <w:sz w:val="14"/>
        <w:szCs w:val="14"/>
      </w:rPr>
    </w:pPr>
    <w:r w:rsidRPr="007D4CAC">
      <w:rPr>
        <w:sz w:val="14"/>
        <w:szCs w:val="14"/>
      </w:rPr>
      <w:t xml:space="preserve">Designed by </w:t>
    </w:r>
    <w:proofErr w:type="spellStart"/>
    <w:r w:rsidRPr="007D4CAC">
      <w:rPr>
        <w:sz w:val="14"/>
        <w:szCs w:val="14"/>
      </w:rPr>
      <w:t>Jubarah</w:t>
    </w:r>
    <w:proofErr w:type="spellEnd"/>
    <w:r w:rsidRPr="007D4CAC">
      <w:rPr>
        <w:sz w:val="14"/>
        <w:szCs w:val="14"/>
      </w:rPr>
      <w:t xml:space="preserve"> </w:t>
    </w:r>
    <w:proofErr w:type="spellStart"/>
    <w:r w:rsidRPr="007D4CAC">
      <w:rPr>
        <w:sz w:val="14"/>
        <w:szCs w:val="14"/>
      </w:rPr>
      <w:t>Dahish</w:t>
    </w:r>
    <w:proofErr w:type="spellEnd"/>
    <w:r w:rsidRPr="007D4CAC">
      <w:rPr>
        <w:sz w:val="14"/>
        <w:szCs w:val="14"/>
      </w:rPr>
      <w:t xml:space="preserve"> and Margaret Diehl – Course Design Spring, 2016, Revised by Sarah Griffith 2017 GECO</w:t>
    </w:r>
  </w:p>
  <w:p w14:paraId="5C397578" w14:textId="77777777" w:rsidR="001753C9" w:rsidRPr="007D4CAC" w:rsidRDefault="00C17F95">
    <w:pPr>
      <w:tabs>
        <w:tab w:val="center" w:pos="4680"/>
        <w:tab w:val="right" w:pos="9360"/>
      </w:tabs>
      <w:spacing w:after="720" w:line="240" w:lineRule="auto"/>
      <w:rPr>
        <w:sz w:val="14"/>
        <w:szCs w:val="14"/>
      </w:rPr>
    </w:pPr>
    <w:r w:rsidRPr="007D4CAC">
      <w:rPr>
        <w:sz w:val="14"/>
        <w:szCs w:val="14"/>
      </w:rPr>
      <w:t>Inspired by the GECO flyer 2015, Goal Sheet for ESL 1, and WVABE Instructor Handbook, Section 14, 2013-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D62771" w14:textId="77777777" w:rsidR="00226E37" w:rsidRDefault="00226E37">
      <w:pPr>
        <w:spacing w:after="0" w:line="240" w:lineRule="auto"/>
      </w:pPr>
      <w:r>
        <w:separator/>
      </w:r>
    </w:p>
  </w:footnote>
  <w:footnote w:type="continuationSeparator" w:id="0">
    <w:p w14:paraId="09D09EDA" w14:textId="77777777" w:rsidR="00226E37" w:rsidRDefault="00226E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100DDD"/>
    <w:multiLevelType w:val="multilevel"/>
    <w:tmpl w:val="1CCAE09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84E36A8"/>
    <w:multiLevelType w:val="multilevel"/>
    <w:tmpl w:val="2C422E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gNiCwMjAyNzQyUdpeDU4uLM/DyQAkPjWgBf6DaxLQAAAA=="/>
  </w:docVars>
  <w:rsids>
    <w:rsidRoot w:val="001753C9"/>
    <w:rsid w:val="00027055"/>
    <w:rsid w:val="000B25E8"/>
    <w:rsid w:val="00123521"/>
    <w:rsid w:val="001361EC"/>
    <w:rsid w:val="00147547"/>
    <w:rsid w:val="001753C9"/>
    <w:rsid w:val="001A67B6"/>
    <w:rsid w:val="001B0F47"/>
    <w:rsid w:val="001C5C30"/>
    <w:rsid w:val="00226E37"/>
    <w:rsid w:val="00377B05"/>
    <w:rsid w:val="0038500C"/>
    <w:rsid w:val="003A4377"/>
    <w:rsid w:val="00405402"/>
    <w:rsid w:val="004355A3"/>
    <w:rsid w:val="00447B89"/>
    <w:rsid w:val="004534A7"/>
    <w:rsid w:val="004A2B82"/>
    <w:rsid w:val="004B0EA7"/>
    <w:rsid w:val="004B6B5E"/>
    <w:rsid w:val="005469F2"/>
    <w:rsid w:val="00554823"/>
    <w:rsid w:val="00566763"/>
    <w:rsid w:val="0065351A"/>
    <w:rsid w:val="006640FB"/>
    <w:rsid w:val="00667199"/>
    <w:rsid w:val="006E5CC7"/>
    <w:rsid w:val="00704108"/>
    <w:rsid w:val="00717ED3"/>
    <w:rsid w:val="0072238E"/>
    <w:rsid w:val="007226F2"/>
    <w:rsid w:val="00765C54"/>
    <w:rsid w:val="007D4CAC"/>
    <w:rsid w:val="008076BE"/>
    <w:rsid w:val="0081177E"/>
    <w:rsid w:val="0089408C"/>
    <w:rsid w:val="008E5115"/>
    <w:rsid w:val="00943A1B"/>
    <w:rsid w:val="00967D6C"/>
    <w:rsid w:val="0097209C"/>
    <w:rsid w:val="009D0592"/>
    <w:rsid w:val="00A955F2"/>
    <w:rsid w:val="00AD5A39"/>
    <w:rsid w:val="00B07EFC"/>
    <w:rsid w:val="00BD6EA2"/>
    <w:rsid w:val="00BF228F"/>
    <w:rsid w:val="00C120D7"/>
    <w:rsid w:val="00C17F95"/>
    <w:rsid w:val="00C31465"/>
    <w:rsid w:val="00C64681"/>
    <w:rsid w:val="00C7626E"/>
    <w:rsid w:val="00D113EC"/>
    <w:rsid w:val="00E03A22"/>
    <w:rsid w:val="00E23081"/>
    <w:rsid w:val="00EC0509"/>
    <w:rsid w:val="00F23410"/>
    <w:rsid w:val="00FF1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BA097"/>
  <w15:docId w15:val="{7DC4BA24-C6EF-4330-BB7A-6ED1EB494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D6EA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640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7F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F95"/>
  </w:style>
  <w:style w:type="paragraph" w:styleId="Footer">
    <w:name w:val="footer"/>
    <w:basedOn w:val="Normal"/>
    <w:link w:val="FooterChar"/>
    <w:uiPriority w:val="99"/>
    <w:unhideWhenUsed/>
    <w:rsid w:val="00C17F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F95"/>
  </w:style>
  <w:style w:type="character" w:customStyle="1" w:styleId="Heading7Char">
    <w:name w:val="Heading 7 Char"/>
    <w:basedOn w:val="DefaultParagraphFont"/>
    <w:link w:val="Heading7"/>
    <w:uiPriority w:val="9"/>
    <w:rsid w:val="00BD6EA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C120D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9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5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Griffith</dc:creator>
  <cp:lastModifiedBy>Sarah Griffith</cp:lastModifiedBy>
  <cp:revision>2</cp:revision>
  <cp:lastPrinted>2017-09-14T18:10:00Z</cp:lastPrinted>
  <dcterms:created xsi:type="dcterms:W3CDTF">2018-09-12T02:42:00Z</dcterms:created>
  <dcterms:modified xsi:type="dcterms:W3CDTF">2018-09-12T02:42:00Z</dcterms:modified>
</cp:coreProperties>
</file>